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5A0AC" w14:textId="77777777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</w:p>
    <w:p w14:paraId="1591BADB" w14:textId="532B18AC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（様式第</w:t>
      </w:r>
      <w:r w:rsidR="00C55ED5">
        <w:rPr>
          <w:rFonts w:ascii="BIZ UDPゴシック" w:eastAsia="BIZ UDPゴシック" w:hAnsi="BIZ UDPゴシック" w:hint="eastAsia"/>
          <w:sz w:val="20"/>
          <w:szCs w:val="20"/>
        </w:rPr>
        <w:t>４</w:t>
      </w:r>
      <w:r>
        <w:rPr>
          <w:rFonts w:ascii="BIZ UDPゴシック" w:eastAsia="BIZ UDPゴシック" w:hAnsi="BIZ UDPゴシック" w:hint="eastAsia"/>
          <w:sz w:val="20"/>
          <w:szCs w:val="20"/>
        </w:rPr>
        <w:t>号）</w:t>
      </w:r>
    </w:p>
    <w:p w14:paraId="12BA2B45" w14:textId="77777777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 w:hint="eastAsia"/>
          <w:sz w:val="20"/>
          <w:szCs w:val="20"/>
        </w:rPr>
        <w:t>グリーンスローモビリティ協議会</w:t>
      </w:r>
    </w:p>
    <w:p w14:paraId="0B1AA307" w14:textId="77777777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/>
          <w:sz w:val="20"/>
          <w:szCs w:val="20"/>
        </w:rPr>
        <w:t>E-mail</w:t>
      </w:r>
      <w:r>
        <w:rPr>
          <w:rFonts w:ascii="BIZ UDPゴシック" w:eastAsia="BIZ UDPゴシック" w:hAnsi="BIZ UDPゴシック" w:hint="eastAsia"/>
          <w:sz w:val="20"/>
          <w:szCs w:val="20"/>
        </w:rPr>
        <w:t>提出</w:t>
      </w:r>
      <w:r w:rsidRPr="00E86FC1">
        <w:rPr>
          <w:rFonts w:ascii="BIZ UDPゴシック" w:eastAsia="BIZ UDPゴシック" w:hAnsi="BIZ UDPゴシック"/>
          <w:sz w:val="20"/>
          <w:szCs w:val="20"/>
        </w:rPr>
        <w:t>先</w:t>
      </w:r>
      <w:r w:rsidRPr="00E86FC1">
        <w:rPr>
          <w:rFonts w:ascii="BIZ UDPゴシック" w:eastAsia="BIZ UDPゴシック" w:hAnsi="BIZ UDPゴシック" w:hint="eastAsia"/>
          <w:sz w:val="20"/>
          <w:szCs w:val="20"/>
        </w:rPr>
        <w:t xml:space="preserve">： </w:t>
      </w:r>
      <w:r w:rsidRPr="00087969">
        <w:rPr>
          <w:rFonts w:ascii="BIZ UDPゴシック" w:eastAsia="BIZ UDPゴシック" w:hAnsi="BIZ UDPゴシック" w:hint="eastAsia"/>
          <w:sz w:val="20"/>
          <w:szCs w:val="20"/>
        </w:rPr>
        <w:t>jimukyoku@greenslowmobility</w:t>
      </w:r>
      <w:r w:rsidRPr="00087969">
        <w:rPr>
          <w:rFonts w:ascii="BIZ UDPゴシック" w:eastAsia="BIZ UDPゴシック" w:hAnsi="BIZ UDPゴシック"/>
          <w:sz w:val="20"/>
          <w:szCs w:val="20"/>
        </w:rPr>
        <w:t>.jp</w:t>
      </w:r>
    </w:p>
    <w:p w14:paraId="17ECF66C" w14:textId="77777777" w:rsidR="00A801F8" w:rsidRDefault="00A801F8" w:rsidP="00A801F8">
      <w:pPr>
        <w:jc w:val="left"/>
        <w:rPr>
          <w:rFonts w:ascii="BIZ UDPゴシック" w:eastAsia="BIZ UDPゴシック" w:hAnsi="BIZ UDPゴシック"/>
        </w:rPr>
      </w:pPr>
      <w:r w:rsidRPr="00E86FC1"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　　　　　　　　　　　　　　　　　　</w:t>
      </w:r>
      <w:r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                                    </w:t>
      </w:r>
      <w:r w:rsidRPr="00E86FC1">
        <w:rPr>
          <w:rFonts w:ascii="BIZ UDPゴシック" w:eastAsia="BIZ UDPゴシック" w:hAnsi="BIZ UDPゴシック" w:hint="eastAsia"/>
        </w:rPr>
        <w:t xml:space="preserve">申込日：西暦　</w:t>
      </w:r>
      <w:r>
        <w:rPr>
          <w:rFonts w:ascii="BIZ UDPゴシック" w:eastAsia="BIZ UDPゴシック" w:hAnsi="BIZ UDPゴシック" w:hint="eastAsia"/>
        </w:rPr>
        <w:t xml:space="preserve">       </w:t>
      </w:r>
      <w:r w:rsidRPr="00E86FC1">
        <w:rPr>
          <w:rFonts w:ascii="BIZ UDPゴシック" w:eastAsia="BIZ UDPゴシック" w:hAnsi="BIZ UDPゴシック" w:hint="eastAsia"/>
        </w:rPr>
        <w:t xml:space="preserve">年　</w:t>
      </w:r>
      <w:r>
        <w:rPr>
          <w:rFonts w:ascii="BIZ UDPゴシック" w:eastAsia="BIZ UDPゴシック" w:hAnsi="BIZ UDPゴシック" w:hint="eastAsia"/>
        </w:rPr>
        <w:t xml:space="preserve">  </w:t>
      </w:r>
      <w:r w:rsidRPr="00E86FC1">
        <w:rPr>
          <w:rFonts w:ascii="BIZ UDPゴシック" w:eastAsia="BIZ UDPゴシック" w:hAnsi="BIZ UDPゴシック" w:hint="eastAsia"/>
        </w:rPr>
        <w:t>月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 xml:space="preserve">　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>日</w:t>
      </w:r>
    </w:p>
    <w:p w14:paraId="78B64D85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 w:val="20"/>
          <w:szCs w:val="20"/>
        </w:rPr>
      </w:pPr>
    </w:p>
    <w:p w14:paraId="04C8E1AE" w14:textId="22360DD1" w:rsidR="00A801F8" w:rsidRPr="00F170FE" w:rsidRDefault="00A801F8" w:rsidP="00A801F8">
      <w:pPr>
        <w:spacing w:beforeLines="100" w:before="360" w:afterLines="100" w:after="360"/>
        <w:jc w:val="center"/>
        <w:rPr>
          <w:rFonts w:ascii="BIZ UDPゴシック" w:eastAsia="BIZ UDPゴシック" w:hAnsi="BIZ UDPゴシック"/>
          <w:b/>
          <w:sz w:val="24"/>
          <w:szCs w:val="24"/>
        </w:rPr>
      </w:pPr>
      <w:r>
        <w:rPr>
          <w:rFonts w:ascii="BIZ UDPゴシック" w:eastAsia="BIZ UDPゴシック" w:hAnsi="BIZ UDPゴシック" w:hint="eastAsia"/>
          <w:b/>
          <w:sz w:val="28"/>
          <w:szCs w:val="28"/>
        </w:rPr>
        <w:t>グリーンスローモビリティ協議会</w:t>
      </w:r>
      <w:r w:rsidRPr="00E86FC1">
        <w:rPr>
          <w:rFonts w:ascii="BIZ UDPゴシック" w:eastAsia="BIZ UDPゴシック" w:hAnsi="BIZ UDPゴシック" w:hint="eastAsia"/>
          <w:b/>
          <w:sz w:val="28"/>
          <w:szCs w:val="28"/>
        </w:rPr>
        <w:t>への入会申込書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（</w:t>
      </w:r>
      <w:r w:rsidR="00A25AF2">
        <w:rPr>
          <w:rFonts w:ascii="BIZ UDPゴシック" w:eastAsia="BIZ UDPゴシック" w:hAnsi="BIZ UDPゴシック" w:hint="eastAsia"/>
          <w:b/>
          <w:sz w:val="24"/>
          <w:szCs w:val="24"/>
        </w:rPr>
        <w:t>個人研究者</w:t>
      </w:r>
      <w:r w:rsidRPr="00F170FE">
        <w:rPr>
          <w:rFonts w:ascii="BIZ UDPゴシック" w:eastAsia="BIZ UDPゴシック" w:hAnsi="BIZ UDPゴシック" w:hint="eastAsia"/>
          <w:b/>
          <w:sz w:val="24"/>
          <w:szCs w:val="24"/>
        </w:rPr>
        <w:t>用）</w:t>
      </w:r>
    </w:p>
    <w:p w14:paraId="29867527" w14:textId="77777777" w:rsidR="00A801F8" w:rsidRPr="00E86FC1" w:rsidRDefault="00A801F8" w:rsidP="00A801F8">
      <w:pPr>
        <w:ind w:firstLineChars="300" w:firstLine="630"/>
        <w:jc w:val="left"/>
        <w:rPr>
          <w:rFonts w:ascii="BIZ UDPゴシック" w:eastAsia="BIZ UDPゴシック" w:hAnsi="BIZ UDPゴシック"/>
          <w:bCs/>
          <w:szCs w:val="21"/>
        </w:rPr>
      </w:pPr>
      <w:r w:rsidRPr="00E86FC1">
        <w:rPr>
          <w:rFonts w:ascii="BIZ UDPゴシック" w:eastAsia="BIZ UDPゴシック" w:hAnsi="BIZ UDPゴシック" w:hint="eastAsia"/>
          <w:bCs/>
          <w:szCs w:val="21"/>
        </w:rPr>
        <w:t>貴</w:t>
      </w:r>
      <w:r>
        <w:rPr>
          <w:rFonts w:ascii="BIZ UDPゴシック" w:eastAsia="BIZ UDPゴシック" w:hAnsi="BIZ UDPゴシック" w:hint="eastAsia"/>
          <w:bCs/>
          <w:szCs w:val="21"/>
        </w:rPr>
        <w:t>協議会</w:t>
      </w:r>
      <w:r w:rsidRPr="00E86FC1">
        <w:rPr>
          <w:rFonts w:ascii="BIZ UDPゴシック" w:eastAsia="BIZ UDPゴシック" w:hAnsi="BIZ UDPゴシック" w:hint="eastAsia"/>
          <w:bCs/>
          <w:szCs w:val="21"/>
        </w:rPr>
        <w:t>の目的に賛同し、入会を申し込みます。</w:t>
      </w:r>
    </w:p>
    <w:p w14:paraId="264921B3" w14:textId="77777777" w:rsidR="00A801F8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</w:p>
    <w:p w14:paraId="5E9EA345" w14:textId="6DA57B51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  <w:r>
        <w:rPr>
          <w:rFonts w:ascii="BIZ UDPゴシック" w:eastAsia="BIZ UDPゴシック" w:hAnsi="BIZ UDPゴシック" w:hint="eastAsia"/>
          <w:bCs/>
          <w:szCs w:val="21"/>
        </w:rPr>
        <w:t>【サブメンバーの左隣の列に〇をしてください】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2"/>
        <w:gridCol w:w="518"/>
        <w:gridCol w:w="1305"/>
        <w:gridCol w:w="6708"/>
      </w:tblGrid>
      <w:tr w:rsidR="00A801F8" w:rsidRPr="00E86FC1" w14:paraId="5FE1BEEF" w14:textId="77777777" w:rsidTr="00A25AF2">
        <w:trPr>
          <w:trHeight w:val="2964"/>
          <w:jc w:val="center"/>
        </w:trPr>
        <w:tc>
          <w:tcPr>
            <w:tcW w:w="582" w:type="dxa"/>
            <w:textDirection w:val="tbRlV"/>
            <w:vAlign w:val="center"/>
          </w:tcPr>
          <w:p w14:paraId="31429747" w14:textId="0D3C0B2A" w:rsidR="00A801F8" w:rsidRPr="00E86FC1" w:rsidRDefault="00A25AF2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会員種別</w:t>
            </w:r>
          </w:p>
        </w:tc>
        <w:tc>
          <w:tcPr>
            <w:tcW w:w="518" w:type="dxa"/>
            <w:vAlign w:val="center"/>
          </w:tcPr>
          <w:p w14:paraId="62B23B09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pacing w:val="2"/>
                <w:w w:val="78"/>
                <w:kern w:val="0"/>
                <w:szCs w:val="21"/>
              </w:rPr>
            </w:pPr>
          </w:p>
        </w:tc>
        <w:tc>
          <w:tcPr>
            <w:tcW w:w="1305" w:type="dxa"/>
            <w:vAlign w:val="center"/>
          </w:tcPr>
          <w:p w14:paraId="23845B42" w14:textId="543C8C70" w:rsidR="00A801F8" w:rsidRPr="00A25AF2" w:rsidRDefault="00A801F8" w:rsidP="00A25AF2">
            <w:pPr>
              <w:jc w:val="left"/>
              <w:rPr>
                <w:rFonts w:ascii="BIZ UDPゴシック" w:eastAsia="BIZ UDPゴシック" w:hAnsi="BIZ UDPゴシック"/>
                <w:bCs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サブメンバー</w:t>
            </w:r>
            <w:r w:rsidR="00A25AF2">
              <w:rPr>
                <w:rFonts w:ascii="BIZ UDPゴシック" w:eastAsia="BIZ UDPゴシック" w:hAnsi="BIZ UDPゴシック" w:hint="eastAsia"/>
                <w:bCs/>
                <w:kern w:val="0"/>
                <w:szCs w:val="21"/>
              </w:rPr>
              <w:t>（リサーチャー）</w:t>
            </w:r>
          </w:p>
        </w:tc>
        <w:tc>
          <w:tcPr>
            <w:tcW w:w="6708" w:type="dxa"/>
            <w:vAlign w:val="center"/>
          </w:tcPr>
          <w:p w14:paraId="27ADC6AC" w14:textId="54D87CA6" w:rsidR="00A801F8" w:rsidRPr="00922BD7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 w:val="16"/>
                <w:szCs w:val="16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【グリスロに関する調査研究の実績】</w:t>
            </w:r>
          </w:p>
          <w:p w14:paraId="0E5314F9" w14:textId="77777777" w:rsidR="00A801F8" w:rsidRDefault="00A801F8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68D258BF" w14:textId="7777777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632719A0" w14:textId="7777777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509B5468" w14:textId="7777777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4F8FF092" w14:textId="7777777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6D13EEF5" w14:textId="7777777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  <w:p w14:paraId="50AB8A34" w14:textId="32DE3F57" w:rsidR="00A25AF2" w:rsidRDefault="00A25AF2" w:rsidP="00A25AF2">
            <w:pPr>
              <w:jc w:val="left"/>
              <w:rPr>
                <w:rFonts w:ascii="BIZ UDPゴシック" w:eastAsia="BIZ UDPゴシック" w:hAnsi="BIZ UDPゴシック"/>
                <w:bCs/>
                <w:szCs w:val="21"/>
              </w:rPr>
            </w:pPr>
          </w:p>
        </w:tc>
      </w:tr>
    </w:tbl>
    <w:p w14:paraId="7266D30D" w14:textId="77777777" w:rsidR="00A801F8" w:rsidRPr="00A25AF2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6DBBA011" w14:textId="585CB1C3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  <w:r w:rsidRPr="00E86FC1">
        <w:rPr>
          <w:rFonts w:ascii="BIZ UDPゴシック" w:eastAsia="BIZ UDPゴシック" w:hAnsi="BIZ UDPゴシック" w:hint="eastAsia"/>
          <w:szCs w:val="21"/>
        </w:rPr>
        <w:t xml:space="preserve">　【</w:t>
      </w:r>
      <w:r>
        <w:rPr>
          <w:rFonts w:ascii="BIZ UDPゴシック" w:eastAsia="BIZ UDPゴシック" w:hAnsi="BIZ UDPゴシック" w:hint="eastAsia"/>
          <w:szCs w:val="21"/>
        </w:rPr>
        <w:t>参加</w:t>
      </w:r>
      <w:r w:rsidR="00A25AF2">
        <w:rPr>
          <w:rFonts w:ascii="BIZ UDPゴシック" w:eastAsia="BIZ UDPゴシック" w:hAnsi="BIZ UDPゴシック" w:hint="eastAsia"/>
          <w:szCs w:val="21"/>
        </w:rPr>
        <w:t>者</w:t>
      </w:r>
      <w:r>
        <w:rPr>
          <w:rFonts w:ascii="BIZ UDPゴシック" w:eastAsia="BIZ UDPゴシック" w:hAnsi="BIZ UDPゴシック" w:hint="eastAsia"/>
          <w:szCs w:val="21"/>
        </w:rPr>
        <w:t>様</w:t>
      </w:r>
      <w:r w:rsidRPr="00E86FC1">
        <w:rPr>
          <w:rFonts w:ascii="BIZ UDPゴシック" w:eastAsia="BIZ UDPゴシック" w:hAnsi="BIZ UDPゴシック" w:hint="eastAsia"/>
          <w:szCs w:val="21"/>
        </w:rPr>
        <w:t>】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5"/>
        <w:gridCol w:w="3422"/>
        <w:gridCol w:w="3865"/>
      </w:tblGrid>
      <w:tr w:rsidR="00A801F8" w:rsidRPr="00E86FC1" w14:paraId="022A5F9F" w14:textId="77777777" w:rsidTr="00451EFC">
        <w:trPr>
          <w:trHeight w:val="371"/>
        </w:trPr>
        <w:tc>
          <w:tcPr>
            <w:tcW w:w="1701" w:type="dxa"/>
            <w:vAlign w:val="center"/>
          </w:tcPr>
          <w:p w14:paraId="51F8A03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90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90"/>
              </w:rPr>
              <w:t>ナ</w:t>
            </w:r>
          </w:p>
        </w:tc>
        <w:tc>
          <w:tcPr>
            <w:tcW w:w="7371" w:type="dxa"/>
            <w:gridSpan w:val="2"/>
            <w:vAlign w:val="center"/>
          </w:tcPr>
          <w:p w14:paraId="4A282BE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0035E55" w14:textId="77777777" w:rsidTr="00451EFC">
        <w:trPr>
          <w:trHeight w:val="587"/>
        </w:trPr>
        <w:tc>
          <w:tcPr>
            <w:tcW w:w="1701" w:type="dxa"/>
            <w:vAlign w:val="center"/>
          </w:tcPr>
          <w:p w14:paraId="2EA30A8A" w14:textId="50CE5283" w:rsidR="00A801F8" w:rsidRPr="00922BD7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氏　　　名</w:t>
            </w:r>
          </w:p>
        </w:tc>
        <w:tc>
          <w:tcPr>
            <w:tcW w:w="7371" w:type="dxa"/>
            <w:gridSpan w:val="2"/>
            <w:vAlign w:val="center"/>
          </w:tcPr>
          <w:p w14:paraId="3FD8175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E647580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7C46CFE5" w14:textId="44B95D02" w:rsidR="00A801F8" w:rsidRPr="0073520E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所属組織</w:t>
            </w:r>
          </w:p>
        </w:tc>
        <w:tc>
          <w:tcPr>
            <w:tcW w:w="7371" w:type="dxa"/>
            <w:gridSpan w:val="2"/>
            <w:vAlign w:val="center"/>
          </w:tcPr>
          <w:p w14:paraId="43A28F6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25AF2" w:rsidRPr="00E86FC1" w14:paraId="65461548" w14:textId="77777777" w:rsidTr="00451EFC">
        <w:trPr>
          <w:trHeight w:val="416"/>
        </w:trPr>
        <w:tc>
          <w:tcPr>
            <w:tcW w:w="1701" w:type="dxa"/>
            <w:vAlign w:val="center"/>
          </w:tcPr>
          <w:p w14:paraId="39145351" w14:textId="76BB82BD" w:rsidR="00A25AF2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役職</w:t>
            </w:r>
          </w:p>
        </w:tc>
        <w:tc>
          <w:tcPr>
            <w:tcW w:w="7371" w:type="dxa"/>
            <w:gridSpan w:val="2"/>
            <w:vAlign w:val="center"/>
          </w:tcPr>
          <w:p w14:paraId="5BCD125B" w14:textId="77777777" w:rsidR="00A25AF2" w:rsidRPr="00E86FC1" w:rsidRDefault="00A25AF2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880DDB9" w14:textId="77777777" w:rsidTr="00451EFC">
        <w:tblPrEx>
          <w:jc w:val="center"/>
        </w:tblPrEx>
        <w:trPr>
          <w:trHeight w:val="856"/>
          <w:jc w:val="center"/>
        </w:trPr>
        <w:tc>
          <w:tcPr>
            <w:tcW w:w="1701" w:type="dxa"/>
            <w:vAlign w:val="center"/>
          </w:tcPr>
          <w:p w14:paraId="732A6570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25AF2">
              <w:rPr>
                <w:rFonts w:ascii="BIZ UDPゴシック" w:eastAsia="BIZ UDPゴシック" w:hAnsi="BIZ UDPゴシック" w:hint="eastAsia"/>
                <w:spacing w:val="282"/>
                <w:kern w:val="0"/>
                <w:fitText w:val="985" w:id="-865352187"/>
              </w:rPr>
              <w:t>住</w:t>
            </w:r>
            <w:r w:rsidRPr="00A25AF2">
              <w:rPr>
                <w:rFonts w:ascii="BIZ UDPゴシック" w:eastAsia="BIZ UDPゴシック" w:hAnsi="BIZ UDPゴシック" w:hint="eastAsia"/>
                <w:kern w:val="0"/>
                <w:fitText w:val="985" w:id="-865352187"/>
              </w:rPr>
              <w:t>所</w:t>
            </w:r>
          </w:p>
        </w:tc>
        <w:tc>
          <w:tcPr>
            <w:tcW w:w="7371" w:type="dxa"/>
            <w:gridSpan w:val="2"/>
            <w:vAlign w:val="center"/>
          </w:tcPr>
          <w:p w14:paraId="3C826A62" w14:textId="77777777" w:rsidR="00A801F8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〒</w:t>
            </w:r>
          </w:p>
          <w:p w14:paraId="7237FA0E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255F86BB" w14:textId="77777777" w:rsidTr="00451EFC">
        <w:tblPrEx>
          <w:jc w:val="center"/>
        </w:tblPrEx>
        <w:trPr>
          <w:trHeight w:val="405"/>
          <w:jc w:val="center"/>
        </w:trPr>
        <w:tc>
          <w:tcPr>
            <w:tcW w:w="1701" w:type="dxa"/>
            <w:vAlign w:val="center"/>
          </w:tcPr>
          <w:p w14:paraId="32C6FF1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6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6"/>
              </w:rPr>
              <w:t>FA</w:t>
            </w:r>
            <w:r w:rsidRPr="00A801F8">
              <w:rPr>
                <w:rFonts w:ascii="BIZ UDPゴシック" w:eastAsia="BIZ UDPゴシック" w:hAnsi="BIZ UDPゴシック"/>
                <w:spacing w:val="4"/>
                <w:w w:val="99"/>
                <w:kern w:val="0"/>
                <w:fitText w:val="985" w:id="-865352186"/>
              </w:rPr>
              <w:t>X</w:t>
            </w:r>
          </w:p>
        </w:tc>
        <w:tc>
          <w:tcPr>
            <w:tcW w:w="3463" w:type="dxa"/>
            <w:vAlign w:val="center"/>
          </w:tcPr>
          <w:p w14:paraId="1735CD82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908" w:type="dxa"/>
            <w:vAlign w:val="center"/>
          </w:tcPr>
          <w:p w14:paraId="0619C321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18338DB5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701" w:type="dxa"/>
            <w:vAlign w:val="center"/>
          </w:tcPr>
          <w:p w14:paraId="5CC0812F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25AF2">
              <w:rPr>
                <w:rFonts w:ascii="BIZ UDPゴシック" w:eastAsia="BIZ UDPゴシック" w:hAnsi="BIZ UDPゴシック"/>
                <w:spacing w:val="53"/>
                <w:kern w:val="0"/>
                <w:fitText w:val="985" w:id="-865352185"/>
              </w:rPr>
              <w:t>E-mai</w:t>
            </w:r>
            <w:r w:rsidRPr="00A25AF2">
              <w:rPr>
                <w:rFonts w:ascii="BIZ UDPゴシック" w:eastAsia="BIZ UDPゴシック" w:hAnsi="BIZ UDPゴシック"/>
                <w:spacing w:val="2"/>
                <w:kern w:val="0"/>
                <w:fitText w:val="985" w:id="-865352185"/>
              </w:rPr>
              <w:t>l</w:t>
            </w:r>
          </w:p>
        </w:tc>
        <w:tc>
          <w:tcPr>
            <w:tcW w:w="7371" w:type="dxa"/>
            <w:gridSpan w:val="2"/>
            <w:vAlign w:val="center"/>
          </w:tcPr>
          <w:p w14:paraId="6028CC5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25AF2" w:rsidRPr="00E86FC1" w14:paraId="4923FA11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701" w:type="dxa"/>
            <w:vAlign w:val="center"/>
          </w:tcPr>
          <w:p w14:paraId="6957A33F" w14:textId="3E7FD6D6" w:rsidR="00A25AF2" w:rsidRPr="00A25AF2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r>
              <w:rPr>
                <w:rFonts w:ascii="BIZ UDPゴシック" w:eastAsia="BIZ UDPゴシック" w:hAnsi="BIZ UDPゴシック" w:hint="eastAsia"/>
                <w:kern w:val="0"/>
              </w:rPr>
              <w:t>研究者番号</w:t>
            </w:r>
          </w:p>
        </w:tc>
        <w:tc>
          <w:tcPr>
            <w:tcW w:w="7371" w:type="dxa"/>
            <w:gridSpan w:val="2"/>
            <w:vAlign w:val="center"/>
          </w:tcPr>
          <w:p w14:paraId="621E8D6A" w14:textId="77777777" w:rsidR="00A25AF2" w:rsidRPr="00E86FC1" w:rsidRDefault="00A25AF2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25AF2" w:rsidRPr="00E86FC1" w14:paraId="28BC704F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701" w:type="dxa"/>
            <w:vAlign w:val="center"/>
          </w:tcPr>
          <w:p w14:paraId="21116655" w14:textId="274A888E" w:rsidR="00A25AF2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r>
              <w:rPr>
                <w:rFonts w:ascii="BIZ UDPゴシック" w:eastAsia="BIZ UDPゴシック" w:hAnsi="BIZ UDPゴシック"/>
                <w:kern w:val="0"/>
              </w:rPr>
              <w:t>R</w:t>
            </w:r>
            <w:r>
              <w:rPr>
                <w:rFonts w:ascii="BIZ UDPゴシック" w:eastAsia="BIZ UDPゴシック" w:hAnsi="BIZ UDPゴシック" w:hint="eastAsia"/>
                <w:kern w:val="0"/>
              </w:rPr>
              <w:t>esearchmap</w:t>
            </w:r>
          </w:p>
          <w:p w14:paraId="4F2820FC" w14:textId="7D564913" w:rsidR="00A25AF2" w:rsidRDefault="00A25AF2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r>
              <w:rPr>
                <w:rFonts w:ascii="BIZ UDPゴシック" w:eastAsia="BIZ UDPゴシック" w:hAnsi="BIZ UDPゴシック" w:hint="eastAsia"/>
                <w:kern w:val="0"/>
              </w:rPr>
              <w:t>のURL</w:t>
            </w:r>
          </w:p>
        </w:tc>
        <w:tc>
          <w:tcPr>
            <w:tcW w:w="7371" w:type="dxa"/>
            <w:gridSpan w:val="2"/>
            <w:vAlign w:val="center"/>
          </w:tcPr>
          <w:p w14:paraId="5186501E" w14:textId="77777777" w:rsidR="00A25AF2" w:rsidRPr="00E86FC1" w:rsidRDefault="00A25AF2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</w:tbl>
    <w:p w14:paraId="0CD00E68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003EE902" w14:textId="77777777" w:rsidR="00A801F8" w:rsidRDefault="00A801F8" w:rsidP="00A801F8">
      <w:pPr>
        <w:snapToGrid w:val="0"/>
        <w:rPr>
          <w:rFonts w:ascii="BIZ UDPゴシック" w:eastAsia="BIZ UDPゴシック" w:hAnsi="BIZ UDPゴシック"/>
          <w:color w:val="808080" w:themeColor="background1" w:themeShade="80"/>
          <w:sz w:val="18"/>
          <w:szCs w:val="20"/>
          <w:highlight w:val="cyan"/>
        </w:rPr>
      </w:pPr>
    </w:p>
    <w:sectPr w:rsidR="00A801F8" w:rsidSect="00A25AF2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195636" w14:textId="77777777" w:rsidR="003D429A" w:rsidRDefault="003D429A" w:rsidP="00E6533D">
      <w:r>
        <w:separator/>
      </w:r>
    </w:p>
  </w:endnote>
  <w:endnote w:type="continuationSeparator" w:id="0">
    <w:p w14:paraId="635742F6" w14:textId="77777777" w:rsidR="003D429A" w:rsidRDefault="003D429A" w:rsidP="00E65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0CF97" w14:textId="77777777" w:rsidR="003D429A" w:rsidRDefault="003D429A" w:rsidP="00E6533D">
      <w:r>
        <w:separator/>
      </w:r>
    </w:p>
  </w:footnote>
  <w:footnote w:type="continuationSeparator" w:id="0">
    <w:p w14:paraId="09BBD4CF" w14:textId="77777777" w:rsidR="003D429A" w:rsidRDefault="003D429A" w:rsidP="00E653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D40371"/>
    <w:multiLevelType w:val="hybridMultilevel"/>
    <w:tmpl w:val="B86ECF98"/>
    <w:lvl w:ilvl="0" w:tplc="E342D63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A3D23E18">
      <w:start w:val="1"/>
      <w:numFmt w:val="bullet"/>
      <w:lvlText w:val="●"/>
      <w:lvlJc w:val="left"/>
      <w:pPr>
        <w:ind w:left="800" w:hanging="360"/>
      </w:pPr>
      <w:rPr>
        <w:rFonts w:ascii="BIZ UDゴシック" w:eastAsia="BIZ UDゴシック" w:hAnsi="BIZ UDゴシック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9575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sTQ3MbY0NTc0MDJR0lEKTi0uzszPAykwrAUA2v8rkSwAAAA="/>
  </w:docVars>
  <w:rsids>
    <w:rsidRoot w:val="0024308F"/>
    <w:rsid w:val="000026B6"/>
    <w:rsid w:val="00017B82"/>
    <w:rsid w:val="00040F3C"/>
    <w:rsid w:val="000545ED"/>
    <w:rsid w:val="00054FED"/>
    <w:rsid w:val="0007A2E6"/>
    <w:rsid w:val="00081CBF"/>
    <w:rsid w:val="00090468"/>
    <w:rsid w:val="000A1743"/>
    <w:rsid w:val="000D0BC1"/>
    <w:rsid w:val="000F365E"/>
    <w:rsid w:val="001033EF"/>
    <w:rsid w:val="00133FA3"/>
    <w:rsid w:val="00140188"/>
    <w:rsid w:val="00153269"/>
    <w:rsid w:val="001579CD"/>
    <w:rsid w:val="001600C2"/>
    <w:rsid w:val="001651E3"/>
    <w:rsid w:val="001755F7"/>
    <w:rsid w:val="0017601D"/>
    <w:rsid w:val="001869E7"/>
    <w:rsid w:val="0019552A"/>
    <w:rsid w:val="001B4917"/>
    <w:rsid w:val="001C5183"/>
    <w:rsid w:val="001D6CF8"/>
    <w:rsid w:val="001F6F64"/>
    <w:rsid w:val="002333D8"/>
    <w:rsid w:val="002350C1"/>
    <w:rsid w:val="002402E1"/>
    <w:rsid w:val="0024308F"/>
    <w:rsid w:val="0026045F"/>
    <w:rsid w:val="002617E3"/>
    <w:rsid w:val="002831A6"/>
    <w:rsid w:val="002902CC"/>
    <w:rsid w:val="002C429E"/>
    <w:rsid w:val="002E3048"/>
    <w:rsid w:val="00300BFA"/>
    <w:rsid w:val="00304D7D"/>
    <w:rsid w:val="0031427E"/>
    <w:rsid w:val="003170C9"/>
    <w:rsid w:val="00325BB1"/>
    <w:rsid w:val="003271D1"/>
    <w:rsid w:val="00356EE6"/>
    <w:rsid w:val="003A6CF8"/>
    <w:rsid w:val="003B1D1C"/>
    <w:rsid w:val="003D0CF8"/>
    <w:rsid w:val="003D15B5"/>
    <w:rsid w:val="003D429A"/>
    <w:rsid w:val="003D6042"/>
    <w:rsid w:val="00411003"/>
    <w:rsid w:val="004113CA"/>
    <w:rsid w:val="00427376"/>
    <w:rsid w:val="00437EE1"/>
    <w:rsid w:val="00456653"/>
    <w:rsid w:val="00473BDD"/>
    <w:rsid w:val="00483B70"/>
    <w:rsid w:val="004A61DE"/>
    <w:rsid w:val="004B5182"/>
    <w:rsid w:val="004D0A71"/>
    <w:rsid w:val="004E53D0"/>
    <w:rsid w:val="005105D6"/>
    <w:rsid w:val="005526A2"/>
    <w:rsid w:val="00585CF5"/>
    <w:rsid w:val="005B17D6"/>
    <w:rsid w:val="005E0A39"/>
    <w:rsid w:val="005F44C4"/>
    <w:rsid w:val="006968E9"/>
    <w:rsid w:val="006A13C0"/>
    <w:rsid w:val="006A7E64"/>
    <w:rsid w:val="006C00A9"/>
    <w:rsid w:val="006C1596"/>
    <w:rsid w:val="006D7503"/>
    <w:rsid w:val="006E0089"/>
    <w:rsid w:val="006E1B40"/>
    <w:rsid w:val="007023E7"/>
    <w:rsid w:val="007222AB"/>
    <w:rsid w:val="0074083C"/>
    <w:rsid w:val="00741926"/>
    <w:rsid w:val="007725D2"/>
    <w:rsid w:val="00781DC0"/>
    <w:rsid w:val="007E37C4"/>
    <w:rsid w:val="007F6C3A"/>
    <w:rsid w:val="00806018"/>
    <w:rsid w:val="00806489"/>
    <w:rsid w:val="00814E8F"/>
    <w:rsid w:val="00821069"/>
    <w:rsid w:val="008231B6"/>
    <w:rsid w:val="0082666D"/>
    <w:rsid w:val="00867631"/>
    <w:rsid w:val="00874B2A"/>
    <w:rsid w:val="008754A5"/>
    <w:rsid w:val="00896819"/>
    <w:rsid w:val="008A4620"/>
    <w:rsid w:val="008A7065"/>
    <w:rsid w:val="008B2959"/>
    <w:rsid w:val="008B2987"/>
    <w:rsid w:val="0090273A"/>
    <w:rsid w:val="009141BE"/>
    <w:rsid w:val="00936E48"/>
    <w:rsid w:val="00943736"/>
    <w:rsid w:val="009438F7"/>
    <w:rsid w:val="00946D2E"/>
    <w:rsid w:val="009542AE"/>
    <w:rsid w:val="00962D16"/>
    <w:rsid w:val="00971182"/>
    <w:rsid w:val="00982A33"/>
    <w:rsid w:val="00986630"/>
    <w:rsid w:val="009B15F0"/>
    <w:rsid w:val="009C1CD2"/>
    <w:rsid w:val="009C569C"/>
    <w:rsid w:val="009E1A61"/>
    <w:rsid w:val="009F5B63"/>
    <w:rsid w:val="00A07B57"/>
    <w:rsid w:val="00A23209"/>
    <w:rsid w:val="00A25AF2"/>
    <w:rsid w:val="00A55C76"/>
    <w:rsid w:val="00A61D84"/>
    <w:rsid w:val="00A801F8"/>
    <w:rsid w:val="00A87CCD"/>
    <w:rsid w:val="00A9415B"/>
    <w:rsid w:val="00AE2041"/>
    <w:rsid w:val="00AF3514"/>
    <w:rsid w:val="00B13E23"/>
    <w:rsid w:val="00B14E7B"/>
    <w:rsid w:val="00B16898"/>
    <w:rsid w:val="00B31BCC"/>
    <w:rsid w:val="00B4134A"/>
    <w:rsid w:val="00B52672"/>
    <w:rsid w:val="00B64EA6"/>
    <w:rsid w:val="00B85C91"/>
    <w:rsid w:val="00B87A1C"/>
    <w:rsid w:val="00BA6AB3"/>
    <w:rsid w:val="00BB1D69"/>
    <w:rsid w:val="00BF19A6"/>
    <w:rsid w:val="00C05DED"/>
    <w:rsid w:val="00C140C2"/>
    <w:rsid w:val="00C21E0E"/>
    <w:rsid w:val="00C2284F"/>
    <w:rsid w:val="00C40E51"/>
    <w:rsid w:val="00C4432C"/>
    <w:rsid w:val="00C45633"/>
    <w:rsid w:val="00C551D0"/>
    <w:rsid w:val="00C55ED5"/>
    <w:rsid w:val="00C842F9"/>
    <w:rsid w:val="00C84515"/>
    <w:rsid w:val="00CD0100"/>
    <w:rsid w:val="00CF1773"/>
    <w:rsid w:val="00D06DE3"/>
    <w:rsid w:val="00D07CF4"/>
    <w:rsid w:val="00D231AA"/>
    <w:rsid w:val="00D27B49"/>
    <w:rsid w:val="00D4592A"/>
    <w:rsid w:val="00D51EB7"/>
    <w:rsid w:val="00D608F4"/>
    <w:rsid w:val="00D61B8A"/>
    <w:rsid w:val="00D621F1"/>
    <w:rsid w:val="00D674EA"/>
    <w:rsid w:val="00D6835B"/>
    <w:rsid w:val="00D753C9"/>
    <w:rsid w:val="00DC4B95"/>
    <w:rsid w:val="00DF7E08"/>
    <w:rsid w:val="00E00EF1"/>
    <w:rsid w:val="00E02776"/>
    <w:rsid w:val="00E03856"/>
    <w:rsid w:val="00E5352B"/>
    <w:rsid w:val="00E6533D"/>
    <w:rsid w:val="00E96F6E"/>
    <w:rsid w:val="00EC14CC"/>
    <w:rsid w:val="00EC1C2C"/>
    <w:rsid w:val="00EF3D12"/>
    <w:rsid w:val="00EF7DA7"/>
    <w:rsid w:val="00F05DA2"/>
    <w:rsid w:val="00F33968"/>
    <w:rsid w:val="00F52854"/>
    <w:rsid w:val="00F84BB6"/>
    <w:rsid w:val="00F862E3"/>
    <w:rsid w:val="00FB11A1"/>
    <w:rsid w:val="00FB2E65"/>
    <w:rsid w:val="00FF3454"/>
    <w:rsid w:val="015EA743"/>
    <w:rsid w:val="0268A8EC"/>
    <w:rsid w:val="02724C48"/>
    <w:rsid w:val="03AE2483"/>
    <w:rsid w:val="03BECE9C"/>
    <w:rsid w:val="03EE93A7"/>
    <w:rsid w:val="04AB436A"/>
    <w:rsid w:val="04B06319"/>
    <w:rsid w:val="054F609F"/>
    <w:rsid w:val="05C9C9FD"/>
    <w:rsid w:val="05EB0584"/>
    <w:rsid w:val="0660F695"/>
    <w:rsid w:val="06BD78A2"/>
    <w:rsid w:val="06CC5D94"/>
    <w:rsid w:val="06D79D3D"/>
    <w:rsid w:val="074C7926"/>
    <w:rsid w:val="077AC156"/>
    <w:rsid w:val="08289432"/>
    <w:rsid w:val="083178AB"/>
    <w:rsid w:val="084477D0"/>
    <w:rsid w:val="08EA527B"/>
    <w:rsid w:val="08F98F96"/>
    <w:rsid w:val="098EDCD4"/>
    <w:rsid w:val="0A3169DF"/>
    <w:rsid w:val="0A44DA03"/>
    <w:rsid w:val="0B50283F"/>
    <w:rsid w:val="0B5E1FFB"/>
    <w:rsid w:val="0B677DC4"/>
    <w:rsid w:val="0BD02B02"/>
    <w:rsid w:val="0BF3715F"/>
    <w:rsid w:val="0C1CEC68"/>
    <w:rsid w:val="0C87DC07"/>
    <w:rsid w:val="0CF08585"/>
    <w:rsid w:val="0D177958"/>
    <w:rsid w:val="0F832E3B"/>
    <w:rsid w:val="107E255A"/>
    <w:rsid w:val="10821DDB"/>
    <w:rsid w:val="12391BEC"/>
    <w:rsid w:val="1295ED25"/>
    <w:rsid w:val="12CB9642"/>
    <w:rsid w:val="1339A02C"/>
    <w:rsid w:val="13F5F1C2"/>
    <w:rsid w:val="143360B6"/>
    <w:rsid w:val="1558440D"/>
    <w:rsid w:val="16C017ED"/>
    <w:rsid w:val="1722AF3C"/>
    <w:rsid w:val="173E0862"/>
    <w:rsid w:val="19C8AFFB"/>
    <w:rsid w:val="19CEF960"/>
    <w:rsid w:val="1A17D585"/>
    <w:rsid w:val="1AD8C454"/>
    <w:rsid w:val="1B02DC4F"/>
    <w:rsid w:val="1BA38829"/>
    <w:rsid w:val="1BAE3179"/>
    <w:rsid w:val="1BF42AF0"/>
    <w:rsid w:val="1BFD713A"/>
    <w:rsid w:val="1C178F41"/>
    <w:rsid w:val="1C66143B"/>
    <w:rsid w:val="1C858D3A"/>
    <w:rsid w:val="1CA07F7D"/>
    <w:rsid w:val="1DE0A553"/>
    <w:rsid w:val="1EF9CC19"/>
    <w:rsid w:val="1F7F573F"/>
    <w:rsid w:val="1FED7C62"/>
    <w:rsid w:val="20137862"/>
    <w:rsid w:val="205AAD35"/>
    <w:rsid w:val="21172404"/>
    <w:rsid w:val="21198347"/>
    <w:rsid w:val="215FE7CA"/>
    <w:rsid w:val="21B07F58"/>
    <w:rsid w:val="21C9F826"/>
    <w:rsid w:val="21EB7E50"/>
    <w:rsid w:val="2320EAC7"/>
    <w:rsid w:val="243FFF5D"/>
    <w:rsid w:val="2511AC07"/>
    <w:rsid w:val="2517F8FE"/>
    <w:rsid w:val="25526349"/>
    <w:rsid w:val="2584F72B"/>
    <w:rsid w:val="260F3CCF"/>
    <w:rsid w:val="267C5D25"/>
    <w:rsid w:val="2779EAFB"/>
    <w:rsid w:val="28EC36DB"/>
    <w:rsid w:val="2A5033DA"/>
    <w:rsid w:val="2A6671E7"/>
    <w:rsid w:val="2A9B9A22"/>
    <w:rsid w:val="2B0D0AC3"/>
    <w:rsid w:val="2B127EED"/>
    <w:rsid w:val="2B3898AD"/>
    <w:rsid w:val="2C046E33"/>
    <w:rsid w:val="2C09E7B1"/>
    <w:rsid w:val="2C11012D"/>
    <w:rsid w:val="2C4F5F55"/>
    <w:rsid w:val="2C778636"/>
    <w:rsid w:val="2DEA568A"/>
    <w:rsid w:val="2EAF5FFA"/>
    <w:rsid w:val="2EBFC41C"/>
    <w:rsid w:val="2FE2D300"/>
    <w:rsid w:val="30077E21"/>
    <w:rsid w:val="301E4959"/>
    <w:rsid w:val="3132B2AB"/>
    <w:rsid w:val="32396C4A"/>
    <w:rsid w:val="32670D26"/>
    <w:rsid w:val="32CAE585"/>
    <w:rsid w:val="32DFBCD1"/>
    <w:rsid w:val="33049C58"/>
    <w:rsid w:val="33185463"/>
    <w:rsid w:val="34456C79"/>
    <w:rsid w:val="3467139F"/>
    <w:rsid w:val="34B1F8A8"/>
    <w:rsid w:val="3510446A"/>
    <w:rsid w:val="35DA82F5"/>
    <w:rsid w:val="3671F538"/>
    <w:rsid w:val="36C53D28"/>
    <w:rsid w:val="3729A4BF"/>
    <w:rsid w:val="3778527A"/>
    <w:rsid w:val="3780618D"/>
    <w:rsid w:val="37F21127"/>
    <w:rsid w:val="3A0343AA"/>
    <w:rsid w:val="3A070D72"/>
    <w:rsid w:val="3A6A03F6"/>
    <w:rsid w:val="3AADF418"/>
    <w:rsid w:val="3ABCF6E7"/>
    <w:rsid w:val="3AC5B24E"/>
    <w:rsid w:val="3AC94831"/>
    <w:rsid w:val="3B53360F"/>
    <w:rsid w:val="3B9D9743"/>
    <w:rsid w:val="3BCF81AF"/>
    <w:rsid w:val="3DD21ED4"/>
    <w:rsid w:val="3DF4F8DE"/>
    <w:rsid w:val="3DF6DF61"/>
    <w:rsid w:val="3E32B795"/>
    <w:rsid w:val="3E4DFE9F"/>
    <w:rsid w:val="3EF712B6"/>
    <w:rsid w:val="3F08BF79"/>
    <w:rsid w:val="3F1B50A4"/>
    <w:rsid w:val="3F78271A"/>
    <w:rsid w:val="3F7E04DA"/>
    <w:rsid w:val="3FB56428"/>
    <w:rsid w:val="3FDC3021"/>
    <w:rsid w:val="403FCD72"/>
    <w:rsid w:val="40412FA5"/>
    <w:rsid w:val="405A4473"/>
    <w:rsid w:val="40913036"/>
    <w:rsid w:val="40E24314"/>
    <w:rsid w:val="40FEE0DD"/>
    <w:rsid w:val="41AFAFD0"/>
    <w:rsid w:val="4284DD87"/>
    <w:rsid w:val="42B28560"/>
    <w:rsid w:val="42F73873"/>
    <w:rsid w:val="43274134"/>
    <w:rsid w:val="4473AF49"/>
    <w:rsid w:val="454AB448"/>
    <w:rsid w:val="4655C1F6"/>
    <w:rsid w:val="4761BAD8"/>
    <w:rsid w:val="4785B0D3"/>
    <w:rsid w:val="47DC5316"/>
    <w:rsid w:val="483862BB"/>
    <w:rsid w:val="487B6FF9"/>
    <w:rsid w:val="490BBEC3"/>
    <w:rsid w:val="492165B3"/>
    <w:rsid w:val="4996F2C1"/>
    <w:rsid w:val="49DFA938"/>
    <w:rsid w:val="4A09671E"/>
    <w:rsid w:val="4A0E2267"/>
    <w:rsid w:val="4A12C9E4"/>
    <w:rsid w:val="4AAE99A6"/>
    <w:rsid w:val="4AC4D388"/>
    <w:rsid w:val="4AFDBAAF"/>
    <w:rsid w:val="4B1E8721"/>
    <w:rsid w:val="4B50716F"/>
    <w:rsid w:val="4C5DFC45"/>
    <w:rsid w:val="4C640313"/>
    <w:rsid w:val="4CC09A69"/>
    <w:rsid w:val="4CF3BCEE"/>
    <w:rsid w:val="4D03B069"/>
    <w:rsid w:val="4D8B5013"/>
    <w:rsid w:val="4DB2CC2E"/>
    <w:rsid w:val="4DBBCB88"/>
    <w:rsid w:val="4DF98621"/>
    <w:rsid w:val="4E1EF85D"/>
    <w:rsid w:val="4EB465B0"/>
    <w:rsid w:val="504E3359"/>
    <w:rsid w:val="50ABC961"/>
    <w:rsid w:val="50B2AF75"/>
    <w:rsid w:val="5115B988"/>
    <w:rsid w:val="51202484"/>
    <w:rsid w:val="514D37DF"/>
    <w:rsid w:val="51BD0AB4"/>
    <w:rsid w:val="51CB0402"/>
    <w:rsid w:val="52339D74"/>
    <w:rsid w:val="526AC6EC"/>
    <w:rsid w:val="52E811C9"/>
    <w:rsid w:val="5358A9E1"/>
    <w:rsid w:val="535C9843"/>
    <w:rsid w:val="5405E058"/>
    <w:rsid w:val="54D5A39C"/>
    <w:rsid w:val="54E072B7"/>
    <w:rsid w:val="5526DCC6"/>
    <w:rsid w:val="55AA5A5C"/>
    <w:rsid w:val="55C471D7"/>
    <w:rsid w:val="5641CCE0"/>
    <w:rsid w:val="571CB47C"/>
    <w:rsid w:val="572DBCB4"/>
    <w:rsid w:val="579A48BD"/>
    <w:rsid w:val="5815D4BE"/>
    <w:rsid w:val="58D5376E"/>
    <w:rsid w:val="58FE7EF7"/>
    <w:rsid w:val="59A5F6EC"/>
    <w:rsid w:val="5A1D356E"/>
    <w:rsid w:val="5A30DB34"/>
    <w:rsid w:val="5AF4E3C6"/>
    <w:rsid w:val="5B029F3F"/>
    <w:rsid w:val="5BAF22A7"/>
    <w:rsid w:val="5C9AC59B"/>
    <w:rsid w:val="5CE01AB8"/>
    <w:rsid w:val="5D1A6946"/>
    <w:rsid w:val="5D2F645E"/>
    <w:rsid w:val="5D67670B"/>
    <w:rsid w:val="5D6C182E"/>
    <w:rsid w:val="5D6FDB6D"/>
    <w:rsid w:val="5D8EA14A"/>
    <w:rsid w:val="5D8F359B"/>
    <w:rsid w:val="5E0BD017"/>
    <w:rsid w:val="5E872AE9"/>
    <w:rsid w:val="5F0CE3B3"/>
    <w:rsid w:val="5F37C055"/>
    <w:rsid w:val="5F4C86D7"/>
    <w:rsid w:val="5F4F45DE"/>
    <w:rsid w:val="5FA0C7CC"/>
    <w:rsid w:val="5FE57F68"/>
    <w:rsid w:val="60049297"/>
    <w:rsid w:val="604FA2CF"/>
    <w:rsid w:val="60CE3887"/>
    <w:rsid w:val="60EF527F"/>
    <w:rsid w:val="615F41A7"/>
    <w:rsid w:val="6174ED0A"/>
    <w:rsid w:val="61FB68AB"/>
    <w:rsid w:val="622874C2"/>
    <w:rsid w:val="62ED70F3"/>
    <w:rsid w:val="630787AE"/>
    <w:rsid w:val="630C0905"/>
    <w:rsid w:val="63D09F8F"/>
    <w:rsid w:val="6576C452"/>
    <w:rsid w:val="65CD362D"/>
    <w:rsid w:val="66166410"/>
    <w:rsid w:val="665278CE"/>
    <w:rsid w:val="665EBBB6"/>
    <w:rsid w:val="6685030B"/>
    <w:rsid w:val="670A1C4C"/>
    <w:rsid w:val="670A7915"/>
    <w:rsid w:val="6745551F"/>
    <w:rsid w:val="6750112F"/>
    <w:rsid w:val="688A7C6B"/>
    <w:rsid w:val="689F9450"/>
    <w:rsid w:val="6935AD5F"/>
    <w:rsid w:val="69965C78"/>
    <w:rsid w:val="6A185F2D"/>
    <w:rsid w:val="6A84F1A8"/>
    <w:rsid w:val="6AD17E8F"/>
    <w:rsid w:val="6AD7CBCA"/>
    <w:rsid w:val="6ADB1AF8"/>
    <w:rsid w:val="6AF8DD11"/>
    <w:rsid w:val="6B322CD9"/>
    <w:rsid w:val="6B611AFC"/>
    <w:rsid w:val="6B8B8B52"/>
    <w:rsid w:val="6C6ECFEC"/>
    <w:rsid w:val="6C7ACB64"/>
    <w:rsid w:val="6DC05D36"/>
    <w:rsid w:val="6E865D70"/>
    <w:rsid w:val="6EED98F0"/>
    <w:rsid w:val="6EF30821"/>
    <w:rsid w:val="6F12BE88"/>
    <w:rsid w:val="6F34730C"/>
    <w:rsid w:val="6F456033"/>
    <w:rsid w:val="6F855DB0"/>
    <w:rsid w:val="6FF68DAB"/>
    <w:rsid w:val="70509B25"/>
    <w:rsid w:val="70540681"/>
    <w:rsid w:val="70A1B3DF"/>
    <w:rsid w:val="718E1586"/>
    <w:rsid w:val="71BA7C72"/>
    <w:rsid w:val="721672D8"/>
    <w:rsid w:val="7239340A"/>
    <w:rsid w:val="725A0D7F"/>
    <w:rsid w:val="727E7D6B"/>
    <w:rsid w:val="7314DA45"/>
    <w:rsid w:val="735D150E"/>
    <w:rsid w:val="7384D6D2"/>
    <w:rsid w:val="73C3B635"/>
    <w:rsid w:val="74277B7E"/>
    <w:rsid w:val="748E141C"/>
    <w:rsid w:val="74914238"/>
    <w:rsid w:val="74B28737"/>
    <w:rsid w:val="74D77FDC"/>
    <w:rsid w:val="75A1F347"/>
    <w:rsid w:val="75B6EE75"/>
    <w:rsid w:val="78362C0D"/>
    <w:rsid w:val="78456A1A"/>
    <w:rsid w:val="7863B23A"/>
    <w:rsid w:val="786BCA0E"/>
    <w:rsid w:val="790C3CAA"/>
    <w:rsid w:val="7910AAD7"/>
    <w:rsid w:val="79442B8A"/>
    <w:rsid w:val="794EF1DC"/>
    <w:rsid w:val="79A372F7"/>
    <w:rsid w:val="7B582E63"/>
    <w:rsid w:val="7B657EC5"/>
    <w:rsid w:val="7B742405"/>
    <w:rsid w:val="7CB1545F"/>
    <w:rsid w:val="7CEA14C0"/>
    <w:rsid w:val="7D1C86F5"/>
    <w:rsid w:val="7D1E9386"/>
    <w:rsid w:val="7DF2E9EE"/>
    <w:rsid w:val="7DF7FB20"/>
    <w:rsid w:val="7E2502FF"/>
    <w:rsid w:val="7E42405A"/>
    <w:rsid w:val="7E7DBBD4"/>
    <w:rsid w:val="7E8B8362"/>
    <w:rsid w:val="7E99A338"/>
    <w:rsid w:val="7ECDD5AA"/>
    <w:rsid w:val="7F7BA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0548C9"/>
  <w15:chartTrackingRefBased/>
  <w15:docId w15:val="{692BD914-443A-429D-9026-CBBEBA5FF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842F9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D"/>
  </w:style>
  <w:style w:type="paragraph" w:styleId="a6">
    <w:name w:val="footer"/>
    <w:basedOn w:val="a"/>
    <w:link w:val="a7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D"/>
  </w:style>
  <w:style w:type="paragraph" w:styleId="a8">
    <w:name w:val="Balloon Text"/>
    <w:basedOn w:val="a"/>
    <w:link w:val="a9"/>
    <w:uiPriority w:val="99"/>
    <w:semiHidden/>
    <w:unhideWhenUsed/>
    <w:rsid w:val="000904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0468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FF3454"/>
  </w:style>
  <w:style w:type="character" w:customStyle="1" w:styleId="ab">
    <w:name w:val="日付 (文字)"/>
    <w:basedOn w:val="a0"/>
    <w:link w:val="aa"/>
    <w:uiPriority w:val="99"/>
    <w:semiHidden/>
    <w:rsid w:val="00FF3454"/>
  </w:style>
  <w:style w:type="paragraph" w:styleId="Web">
    <w:name w:val="Normal (Web)"/>
    <w:basedOn w:val="a"/>
    <w:uiPriority w:val="99"/>
    <w:semiHidden/>
    <w:unhideWhenUsed/>
    <w:rsid w:val="008676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B16898"/>
    <w:pPr>
      <w:ind w:leftChars="400" w:left="840"/>
    </w:pPr>
  </w:style>
  <w:style w:type="character" w:styleId="ad">
    <w:name w:val="Unresolved Mention"/>
    <w:basedOn w:val="a0"/>
    <w:uiPriority w:val="99"/>
    <w:semiHidden/>
    <w:unhideWhenUsed/>
    <w:rsid w:val="00DC4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80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A9AC09E2E68F24F87ACFF8A79C4AD1E" ma:contentTypeVersion="8" ma:contentTypeDescription="新しいドキュメントを作成します。" ma:contentTypeScope="" ma:versionID="30634482463663f03a3be06450b2f665">
  <xsd:schema xmlns:xsd="http://www.w3.org/2001/XMLSchema" xmlns:xs="http://www.w3.org/2001/XMLSchema" xmlns:p="http://schemas.microsoft.com/office/2006/metadata/properties" xmlns:ns2="da041757-4897-47ea-8205-e12d88d1782d" targetNamespace="http://schemas.microsoft.com/office/2006/metadata/properties" ma:root="true" ma:fieldsID="4b85abea8e5f09397947d2eed648b498" ns2:_="">
    <xsd:import namespace="da041757-4897-47ea-8205-e12d88d178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41757-4897-47ea-8205-e12d88d17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9A16E-0E60-4DE8-A011-3EEB0EF43A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46687F-6244-411D-BE68-F46E58621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41757-4897-47ea-8205-e12d88d178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B8729B-9335-4FD4-9106-78E88D0579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1</dc:creator>
  <cp:keywords/>
  <dc:description/>
  <cp:lastModifiedBy>三重野真代</cp:lastModifiedBy>
  <cp:revision>4</cp:revision>
  <cp:lastPrinted>2023-02-20T06:21:00Z</cp:lastPrinted>
  <dcterms:created xsi:type="dcterms:W3CDTF">2025-08-04T06:22:00Z</dcterms:created>
  <dcterms:modified xsi:type="dcterms:W3CDTF">2025-08-21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C09E2E68F24F87ACFF8A79C4AD1E</vt:lpwstr>
  </property>
</Properties>
</file>